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W w:w="15065" w:type="dxa"/>
        <w:tblInd w:w="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2"/>
        <w:gridCol w:w="9639"/>
        <w:gridCol w:w="3544"/>
      </w:tblGrid>
      <w:tr w:rsidR="008853EC" w:rsidRPr="005D208A" w14:paraId="290EBA27" w14:textId="77777777" w:rsidTr="00FD2727">
        <w:tc>
          <w:tcPr>
            <w:tcW w:w="1882" w:type="dxa"/>
          </w:tcPr>
          <w:p w14:paraId="21955BBB" w14:textId="68C489BD" w:rsidR="0073550D" w:rsidRPr="005D208A" w:rsidRDefault="00872892" w:rsidP="00E443A9">
            <w:pPr>
              <w:tabs>
                <w:tab w:val="left" w:pos="3645"/>
              </w:tabs>
              <w:ind w:right="797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“</w:t>
            </w:r>
            <w:r w:rsidR="0073550D">
              <w:rPr>
                <w:rFonts w:asciiTheme="minorHAnsi" w:hAnsiTheme="minorHAnsi" w:cstheme="minorHAnsi"/>
                <w:noProof/>
                <w:sz w:val="24"/>
                <w:szCs w:val="24"/>
              </w:rPr>
              <w:drawing>
                <wp:inline distT="0" distB="0" distL="0" distR="0" wp14:anchorId="352D18D0" wp14:editId="1E1DB1DD">
                  <wp:extent cx="798815" cy="738527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1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422" cy="747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39" w:type="dxa"/>
            <w:shd w:val="clear" w:color="auto" w:fill="FFFFFF" w:themeFill="background1"/>
          </w:tcPr>
          <w:p w14:paraId="718DA072" w14:textId="77777777" w:rsidR="00C60D2E" w:rsidRDefault="0073550D" w:rsidP="008853EC">
            <w:pPr>
              <w:shd w:val="clear" w:color="auto" w:fill="D9D9D9" w:themeFill="background1" w:themeFillShade="D9"/>
              <w:tabs>
                <w:tab w:val="left" w:pos="3645"/>
              </w:tabs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AA247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OMÜ </w:t>
            </w:r>
            <w:r w:rsidR="00C60D2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MÜHENDİSLİK FAKÜLTESİ </w:t>
            </w:r>
          </w:p>
          <w:p w14:paraId="79ECDECF" w14:textId="0CD73637" w:rsidR="0073550D" w:rsidRPr="00AA247E" w:rsidRDefault="00150E14" w:rsidP="008853EC">
            <w:pPr>
              <w:shd w:val="clear" w:color="auto" w:fill="D9D9D9" w:themeFill="background1" w:themeFillShade="D9"/>
              <w:tabs>
                <w:tab w:val="left" w:pos="3645"/>
              </w:tabs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KİMYA</w:t>
            </w:r>
            <w:r w:rsidR="0073550D" w:rsidRPr="00AA247E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MÜHENDİSLİĞİ BÖLÜMÜ</w:t>
            </w:r>
          </w:p>
          <w:p w14:paraId="0F2CAF27" w14:textId="6297A224" w:rsidR="0073550D" w:rsidRPr="00AA247E" w:rsidRDefault="00FD2727" w:rsidP="00FD2727">
            <w:pPr>
              <w:tabs>
                <w:tab w:val="left" w:pos="3645"/>
              </w:tabs>
              <w:ind w:right="-392"/>
              <w:jc w:val="center"/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</w:pPr>
            <w:r w:rsidRPr="00FD2727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 </w:t>
            </w:r>
            <w:r w:rsidR="0073550D" w:rsidRPr="00FD2727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“</w:t>
            </w:r>
            <w:r w:rsidR="00150E14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KMB 408 </w:t>
            </w:r>
            <w:r w:rsidR="0073550D" w:rsidRPr="00FD2727"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>BİTİRME PROJESİ”</w:t>
            </w:r>
            <w:r>
              <w:rPr>
                <w:rFonts w:asciiTheme="minorHAnsi" w:hAnsiTheme="minorHAnsi" w:cstheme="minorHAnsi"/>
                <w:b/>
                <w:i/>
                <w:sz w:val="24"/>
                <w:szCs w:val="24"/>
              </w:rPr>
              <w:t xml:space="preserve"> </w:t>
            </w:r>
            <w:r w:rsidR="0073550D" w:rsidRPr="00AA247E">
              <w:rPr>
                <w:rFonts w:asciiTheme="minorHAnsi" w:hAnsiTheme="minorHAnsi" w:cstheme="minorHAnsi"/>
                <w:b/>
                <w:sz w:val="24"/>
                <w:szCs w:val="24"/>
                <w:shd w:val="clear" w:color="auto" w:fill="FFFFFF" w:themeFill="background1"/>
              </w:rPr>
              <w:t>DEĞERLENDİRME FORMU</w:t>
            </w:r>
          </w:p>
        </w:tc>
        <w:tc>
          <w:tcPr>
            <w:tcW w:w="3544" w:type="dxa"/>
          </w:tcPr>
          <w:p w14:paraId="404819B3" w14:textId="77777777" w:rsidR="0073550D" w:rsidRPr="005D208A" w:rsidRDefault="0073550D" w:rsidP="008853EC">
            <w:pPr>
              <w:tabs>
                <w:tab w:val="left" w:pos="3770"/>
              </w:tabs>
              <w:ind w:left="875" w:hanging="568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  <w:sz w:val="24"/>
                <w:szCs w:val="24"/>
              </w:rPr>
              <w:drawing>
                <wp:inline distT="0" distB="0" distL="0" distR="0" wp14:anchorId="743D3E01" wp14:editId="6C809A95">
                  <wp:extent cx="839278" cy="767122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5291" cy="781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0820A4" w14:textId="61511C10" w:rsidR="00584DCB" w:rsidRDefault="00584DCB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78"/>
        <w:gridCol w:w="4525"/>
        <w:gridCol w:w="527"/>
        <w:gridCol w:w="586"/>
        <w:gridCol w:w="2435"/>
        <w:gridCol w:w="600"/>
        <w:gridCol w:w="2643"/>
      </w:tblGrid>
      <w:tr w:rsidR="00D26F80" w14:paraId="656A3FEE" w14:textId="34DB0120" w:rsidTr="00D26F80">
        <w:trPr>
          <w:trHeight w:val="311"/>
        </w:trPr>
        <w:tc>
          <w:tcPr>
            <w:tcW w:w="2682" w:type="dxa"/>
          </w:tcPr>
          <w:p w14:paraId="13D90F71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 w:rsidRPr="00BE4D25">
              <w:rPr>
                <w:rFonts w:asciiTheme="minorHAnsi" w:hAnsiTheme="minorHAnsi" w:cstheme="minorHAnsi"/>
                <w:b/>
              </w:rPr>
              <w:t>Grup No:</w:t>
            </w:r>
          </w:p>
        </w:tc>
        <w:tc>
          <w:tcPr>
            <w:tcW w:w="4536" w:type="dxa"/>
          </w:tcPr>
          <w:p w14:paraId="5837DCCB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14:paraId="3C605DD1" w14:textId="43F63ABA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58" w:type="dxa"/>
          </w:tcPr>
          <w:p w14:paraId="0801C40D" w14:textId="4AB2450B" w:rsidR="00D26F80" w:rsidRPr="00FD2727" w:rsidRDefault="00C77355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  <w:color w:val="C00000"/>
              </w:rPr>
            </w:pPr>
            <w:r w:rsidRPr="00D650D1">
              <w:rPr>
                <w:rFonts w:asciiTheme="minorHAnsi" w:hAnsiTheme="minorHAnsi" w:cstheme="minorHAnsi"/>
                <w:b/>
              </w:rPr>
              <w:t>*</w:t>
            </w:r>
            <w:r w:rsidR="00D26F80" w:rsidRPr="00D650D1">
              <w:rPr>
                <w:rFonts w:asciiTheme="minorHAnsi" w:hAnsiTheme="minorHAnsi" w:cstheme="minorHAnsi"/>
                <w:b/>
              </w:rPr>
              <w:t>Ö1</w:t>
            </w:r>
          </w:p>
        </w:tc>
        <w:tc>
          <w:tcPr>
            <w:tcW w:w="2441" w:type="dxa"/>
          </w:tcPr>
          <w:p w14:paraId="50C7059C" w14:textId="6A422E94" w:rsidR="00D26F80" w:rsidRPr="00FD2727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  <w:color w:val="C00000"/>
              </w:rPr>
            </w:pPr>
          </w:p>
        </w:tc>
        <w:tc>
          <w:tcPr>
            <w:tcW w:w="600" w:type="dxa"/>
          </w:tcPr>
          <w:p w14:paraId="433AF9D4" w14:textId="482C809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Ö4</w:t>
            </w:r>
          </w:p>
        </w:tc>
        <w:tc>
          <w:tcPr>
            <w:tcW w:w="2649" w:type="dxa"/>
          </w:tcPr>
          <w:p w14:paraId="7E2F1B78" w14:textId="26987E88" w:rsidR="00D26F80" w:rsidRPr="00BE4D25" w:rsidRDefault="00D26F80" w:rsidP="00D876EC">
            <w:pPr>
              <w:tabs>
                <w:tab w:val="left" w:pos="3645"/>
              </w:tabs>
              <w:ind w:right="-147"/>
              <w:rPr>
                <w:rFonts w:asciiTheme="minorHAnsi" w:hAnsiTheme="minorHAnsi" w:cstheme="minorHAnsi"/>
                <w:b/>
              </w:rPr>
            </w:pPr>
          </w:p>
        </w:tc>
      </w:tr>
      <w:tr w:rsidR="00D26F80" w14:paraId="0FAB038A" w14:textId="703DB6B6" w:rsidTr="007F786E">
        <w:trPr>
          <w:trHeight w:val="297"/>
        </w:trPr>
        <w:tc>
          <w:tcPr>
            <w:tcW w:w="2682" w:type="dxa"/>
          </w:tcPr>
          <w:p w14:paraId="38238C2A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 w:rsidRPr="00BE4D25">
              <w:rPr>
                <w:rFonts w:asciiTheme="minorHAnsi" w:hAnsiTheme="minorHAnsi" w:cstheme="minorHAnsi"/>
                <w:b/>
              </w:rPr>
              <w:t>Konu Başlığı:</w:t>
            </w:r>
          </w:p>
        </w:tc>
        <w:tc>
          <w:tcPr>
            <w:tcW w:w="4536" w:type="dxa"/>
          </w:tcPr>
          <w:p w14:paraId="0AF6BDF4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14:paraId="77853966" w14:textId="721E2ECF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58" w:type="dxa"/>
          </w:tcPr>
          <w:p w14:paraId="717A6D2B" w14:textId="421EFC93" w:rsidR="00D26F80" w:rsidRPr="00BE4D25" w:rsidRDefault="00C60D2E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 </w:t>
            </w:r>
            <w:r w:rsidR="00D26F80">
              <w:rPr>
                <w:rFonts w:asciiTheme="minorHAnsi" w:hAnsiTheme="minorHAnsi" w:cstheme="minorHAnsi"/>
                <w:b/>
              </w:rPr>
              <w:t>Ö2</w:t>
            </w:r>
          </w:p>
        </w:tc>
        <w:tc>
          <w:tcPr>
            <w:tcW w:w="2441" w:type="dxa"/>
          </w:tcPr>
          <w:p w14:paraId="0A976885" w14:textId="46CAE9DC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" w:type="dxa"/>
            <w:tcBorders>
              <w:bottom w:val="single" w:sz="4" w:space="0" w:color="auto"/>
            </w:tcBorders>
          </w:tcPr>
          <w:p w14:paraId="32DA172A" w14:textId="6E4E081B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Ö5</w:t>
            </w:r>
          </w:p>
        </w:tc>
        <w:tc>
          <w:tcPr>
            <w:tcW w:w="2649" w:type="dxa"/>
            <w:tcBorders>
              <w:bottom w:val="single" w:sz="4" w:space="0" w:color="auto"/>
            </w:tcBorders>
          </w:tcPr>
          <w:p w14:paraId="6D91684B" w14:textId="488F0C5D" w:rsidR="00D26F80" w:rsidRPr="00BE4D25" w:rsidRDefault="00D26F80" w:rsidP="00D876EC">
            <w:pPr>
              <w:tabs>
                <w:tab w:val="left" w:pos="3645"/>
              </w:tabs>
              <w:ind w:right="-147"/>
              <w:rPr>
                <w:rFonts w:asciiTheme="minorHAnsi" w:hAnsiTheme="minorHAnsi" w:cstheme="minorHAnsi"/>
                <w:b/>
              </w:rPr>
            </w:pPr>
          </w:p>
        </w:tc>
      </w:tr>
      <w:tr w:rsidR="007F786E" w14:paraId="3DDDB942" w14:textId="7E5AE500" w:rsidTr="00D876EC">
        <w:trPr>
          <w:trHeight w:hRule="exact" w:val="295"/>
        </w:trPr>
        <w:tc>
          <w:tcPr>
            <w:tcW w:w="2682" w:type="dxa"/>
          </w:tcPr>
          <w:p w14:paraId="2EB38BDE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 w:rsidRPr="00BE4D25">
              <w:rPr>
                <w:rFonts w:asciiTheme="minorHAnsi" w:hAnsiTheme="minorHAnsi" w:cstheme="minorHAnsi"/>
                <w:b/>
              </w:rPr>
              <w:t>Danışman Öğretim Üyesi:</w:t>
            </w:r>
          </w:p>
        </w:tc>
        <w:tc>
          <w:tcPr>
            <w:tcW w:w="4536" w:type="dxa"/>
          </w:tcPr>
          <w:p w14:paraId="141EABE7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28" w:type="dxa"/>
            <w:tcBorders>
              <w:top w:val="nil"/>
              <w:bottom w:val="nil"/>
            </w:tcBorders>
          </w:tcPr>
          <w:p w14:paraId="5F6F2C7B" w14:textId="36E1EBC5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58" w:type="dxa"/>
          </w:tcPr>
          <w:p w14:paraId="1FF1D120" w14:textId="39CC66B9" w:rsidR="00D26F80" w:rsidRPr="00BE4D25" w:rsidRDefault="00C60D2E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 </w:t>
            </w:r>
            <w:r w:rsidR="00D26F80">
              <w:rPr>
                <w:rFonts w:asciiTheme="minorHAnsi" w:hAnsiTheme="minorHAnsi" w:cstheme="minorHAnsi"/>
                <w:b/>
              </w:rPr>
              <w:t>Ö3</w:t>
            </w:r>
          </w:p>
        </w:tc>
        <w:tc>
          <w:tcPr>
            <w:tcW w:w="2441" w:type="dxa"/>
          </w:tcPr>
          <w:p w14:paraId="0010369A" w14:textId="00BAF912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600" w:type="dxa"/>
            <w:tcBorders>
              <w:bottom w:val="nil"/>
              <w:right w:val="nil"/>
            </w:tcBorders>
          </w:tcPr>
          <w:p w14:paraId="602D6299" w14:textId="77777777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649" w:type="dxa"/>
            <w:tcBorders>
              <w:left w:val="nil"/>
              <w:bottom w:val="nil"/>
              <w:right w:val="nil"/>
            </w:tcBorders>
          </w:tcPr>
          <w:p w14:paraId="090B6054" w14:textId="73B775C1" w:rsidR="00D26F80" w:rsidRPr="00BE4D25" w:rsidRDefault="00D26F80" w:rsidP="00D030CC">
            <w:pPr>
              <w:tabs>
                <w:tab w:val="left" w:pos="3645"/>
              </w:tabs>
              <w:rPr>
                <w:rFonts w:asciiTheme="minorHAnsi" w:hAnsiTheme="minorHAnsi" w:cstheme="minorHAnsi"/>
                <w:b/>
              </w:rPr>
            </w:pPr>
          </w:p>
        </w:tc>
      </w:tr>
    </w:tbl>
    <w:p w14:paraId="7E18FAC1" w14:textId="77777777" w:rsidR="0073550D" w:rsidRDefault="0073550D" w:rsidP="00D030CC"/>
    <w:tbl>
      <w:tblPr>
        <w:tblStyle w:val="TabloKlavuzu"/>
        <w:tblW w:w="14022" w:type="dxa"/>
        <w:tblInd w:w="-5" w:type="dxa"/>
        <w:tblLook w:val="04A0" w:firstRow="1" w:lastRow="0" w:firstColumn="1" w:lastColumn="0" w:noHBand="0" w:noVBand="1"/>
      </w:tblPr>
      <w:tblGrid>
        <w:gridCol w:w="440"/>
        <w:gridCol w:w="8749"/>
        <w:gridCol w:w="953"/>
        <w:gridCol w:w="706"/>
        <w:gridCol w:w="635"/>
        <w:gridCol w:w="635"/>
        <w:gridCol w:w="634"/>
        <w:gridCol w:w="635"/>
        <w:gridCol w:w="635"/>
      </w:tblGrid>
      <w:tr w:rsidR="00B97854" w14:paraId="18BC0F71" w14:textId="77777777" w:rsidTr="00075E34">
        <w:tc>
          <w:tcPr>
            <w:tcW w:w="10142" w:type="dxa"/>
            <w:gridSpan w:val="3"/>
            <w:vMerge w:val="restart"/>
            <w:shd w:val="clear" w:color="auto" w:fill="E7E6E6" w:themeFill="background2"/>
            <w:vAlign w:val="center"/>
          </w:tcPr>
          <w:p w14:paraId="1F58BFE4" w14:textId="77777777" w:rsidR="00E36DFE" w:rsidRPr="00E36DFE" w:rsidRDefault="00E36DFE" w:rsidP="00D030CC">
            <w:pPr>
              <w:rPr>
                <w:b/>
              </w:rPr>
            </w:pPr>
            <w:r w:rsidRPr="00E36DFE">
              <w:rPr>
                <w:b/>
              </w:rPr>
              <w:t>Değerlendirme Soruları</w:t>
            </w:r>
          </w:p>
        </w:tc>
        <w:tc>
          <w:tcPr>
            <w:tcW w:w="706" w:type="dxa"/>
            <w:vMerge w:val="restart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AC65862" w14:textId="107144D8" w:rsidR="00E36DFE" w:rsidRPr="00AA247E" w:rsidRDefault="000C5E2D" w:rsidP="00D030CC">
            <w:pPr>
              <w:jc w:val="center"/>
              <w:rPr>
                <w:b/>
              </w:rPr>
            </w:pPr>
            <w:r>
              <w:rPr>
                <w:b/>
              </w:rPr>
              <w:t>Puan</w:t>
            </w: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639772E" w14:textId="77777777" w:rsidR="00E36DFE" w:rsidRDefault="00E36DFE" w:rsidP="00D030CC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DCF71" w14:textId="77777777" w:rsidR="00E36DFE" w:rsidRDefault="00E36DFE" w:rsidP="00D030CC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BF094" w14:textId="77777777" w:rsidR="00E36DFE" w:rsidRDefault="00E36DFE" w:rsidP="00D030CC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91F07" w14:textId="77777777" w:rsidR="00E36DFE" w:rsidRDefault="00E36DFE" w:rsidP="00D030CC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83166" w14:textId="77777777" w:rsidR="00E36DFE" w:rsidRDefault="00E36DFE" w:rsidP="00D030CC">
            <w:pPr>
              <w:jc w:val="center"/>
            </w:pPr>
          </w:p>
        </w:tc>
      </w:tr>
      <w:tr w:rsidR="00B97854" w14:paraId="37297BC9" w14:textId="77777777" w:rsidTr="00075E34">
        <w:tc>
          <w:tcPr>
            <w:tcW w:w="10142" w:type="dxa"/>
            <w:gridSpan w:val="3"/>
            <w:vMerge/>
            <w:shd w:val="clear" w:color="auto" w:fill="E7E6E6" w:themeFill="background2"/>
          </w:tcPr>
          <w:p w14:paraId="01A91F6C" w14:textId="77777777" w:rsidR="00E36DFE" w:rsidRDefault="00E36DFE"/>
        </w:tc>
        <w:tc>
          <w:tcPr>
            <w:tcW w:w="706" w:type="dxa"/>
            <w:vMerge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50271CA5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82B871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A8577" w14:textId="77777777" w:rsidR="00E36DFE" w:rsidRDefault="00E36DFE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F0BD6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5CFE8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5D5D7" w14:textId="77777777" w:rsidR="00E36DFE" w:rsidRDefault="00E36DFE" w:rsidP="00E36DFE">
            <w:pPr>
              <w:jc w:val="center"/>
            </w:pPr>
          </w:p>
        </w:tc>
      </w:tr>
      <w:tr w:rsidR="00E36DFE" w14:paraId="48D16503" w14:textId="77777777" w:rsidTr="00075E34">
        <w:tc>
          <w:tcPr>
            <w:tcW w:w="440" w:type="dxa"/>
            <w:vAlign w:val="center"/>
          </w:tcPr>
          <w:p w14:paraId="4D7EB053" w14:textId="77777777" w:rsidR="00E36DFE" w:rsidRPr="00617CA0" w:rsidRDefault="00E36DFE" w:rsidP="003B582F">
            <w:pPr>
              <w:tabs>
                <w:tab w:val="left" w:pos="3645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617CA0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702" w:type="dxa"/>
            <w:gridSpan w:val="2"/>
            <w:vAlign w:val="center"/>
          </w:tcPr>
          <w:p w14:paraId="103F45FC" w14:textId="03DABC83" w:rsidR="00E36DFE" w:rsidRPr="0067063B" w:rsidRDefault="00D876EC" w:rsidP="001A4E19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67063B">
              <w:rPr>
                <w:rFonts w:ascii="Calibri" w:hAnsi="Calibri" w:cs="Calibri"/>
              </w:rPr>
              <w:t>Çalışma; güncel ve çözülmesi durumunda olumlu katkı sağlayacak bir üretim/</w:t>
            </w:r>
            <w:r w:rsidR="001A4E19">
              <w:rPr>
                <w:rFonts w:ascii="Calibri" w:hAnsi="Calibri" w:cs="Calibri"/>
              </w:rPr>
              <w:t>AR-GE</w:t>
            </w:r>
            <w:r w:rsidRPr="0067063B">
              <w:rPr>
                <w:rFonts w:ascii="Calibri" w:hAnsi="Calibri" w:cs="Calibri"/>
              </w:rPr>
              <w:t xml:space="preserve"> problemine odaklanmaktadır.</w:t>
            </w:r>
            <w:r w:rsidR="00EC0971">
              <w:rPr>
                <w:rFonts w:ascii="Calibri" w:hAnsi="Calibri" w:cs="Calibri"/>
              </w:rPr>
              <w:t xml:space="preserve"> </w:t>
            </w:r>
            <w:r w:rsidR="00C77355" w:rsidRPr="00DB1362">
              <w:rPr>
                <w:rFonts w:ascii="Calibri" w:hAnsi="Calibri" w:cs="Calibri"/>
              </w:rPr>
              <w:t>**</w:t>
            </w:r>
            <w:r w:rsidR="00EC0971" w:rsidRPr="00DB1362">
              <w:rPr>
                <w:rFonts w:ascii="Calibri" w:hAnsi="Calibri" w:cs="Calibri"/>
              </w:rPr>
              <w:t>(</w:t>
            </w:r>
            <w:r w:rsidR="00AE7393" w:rsidRPr="00DB1362">
              <w:rPr>
                <w:rFonts w:ascii="Calibri" w:hAnsi="Calibri" w:cs="Calibri"/>
              </w:rPr>
              <w:t>PÇ</w:t>
            </w:r>
            <w:r w:rsidR="00EC0971" w:rsidRPr="00DB1362">
              <w:rPr>
                <w:rFonts w:ascii="Calibri" w:hAnsi="Calibri" w:cs="Calibri"/>
              </w:rPr>
              <w:t>1,</w:t>
            </w:r>
            <w:r w:rsidR="00AE7393" w:rsidRPr="00DB1362">
              <w:rPr>
                <w:rFonts w:ascii="Calibri" w:hAnsi="Calibri" w:cs="Calibri"/>
              </w:rPr>
              <w:t xml:space="preserve"> PÇ</w:t>
            </w:r>
            <w:r w:rsidR="00EC0971" w:rsidRPr="00DB1362">
              <w:rPr>
                <w:rFonts w:ascii="Calibri" w:hAnsi="Calibri" w:cs="Calibri"/>
              </w:rPr>
              <w:t>2,</w:t>
            </w:r>
            <w:r w:rsidR="00AE7393" w:rsidRPr="00DB1362">
              <w:rPr>
                <w:rFonts w:ascii="Calibri" w:hAnsi="Calibri" w:cs="Calibri"/>
              </w:rPr>
              <w:t xml:space="preserve"> PÇ</w:t>
            </w:r>
            <w:r w:rsidR="00574AE0">
              <w:rPr>
                <w:rFonts w:ascii="Calibri" w:hAnsi="Calibri" w:cs="Calibri"/>
              </w:rPr>
              <w:t>5</w:t>
            </w:r>
            <w:r w:rsidR="00EC0971" w:rsidRPr="00DB1362">
              <w:rPr>
                <w:rFonts w:ascii="Calibri" w:hAnsi="Calibri" w:cs="Calibri"/>
              </w:rPr>
              <w:t>,</w:t>
            </w:r>
            <w:r w:rsidR="00AE7393" w:rsidRPr="00DB1362">
              <w:rPr>
                <w:rFonts w:ascii="Calibri" w:hAnsi="Calibri" w:cs="Calibri"/>
              </w:rPr>
              <w:t xml:space="preserve"> PÇ</w:t>
            </w:r>
            <w:r w:rsidR="00574AE0">
              <w:rPr>
                <w:rFonts w:ascii="Calibri" w:hAnsi="Calibri" w:cs="Calibri"/>
              </w:rPr>
              <w:t>6</w:t>
            </w:r>
            <w:r w:rsidRPr="00DB1362">
              <w:rPr>
                <w:rFonts w:ascii="Calibri" w:hAnsi="Calibri" w:cs="Calibri"/>
              </w:rPr>
              <w:t>)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666C8240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CDC9CF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3EE01" w14:textId="77777777" w:rsidR="00E36DFE" w:rsidRDefault="00E36DFE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E741C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8FE2E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C2AC4" w14:textId="77777777" w:rsidR="00E36DFE" w:rsidRDefault="00E36DFE" w:rsidP="00E36DFE">
            <w:pPr>
              <w:jc w:val="center"/>
            </w:pPr>
          </w:p>
        </w:tc>
      </w:tr>
      <w:tr w:rsidR="00E36DFE" w14:paraId="73C21D46" w14:textId="77777777" w:rsidTr="00075E34">
        <w:tc>
          <w:tcPr>
            <w:tcW w:w="440" w:type="dxa"/>
            <w:vAlign w:val="center"/>
          </w:tcPr>
          <w:p w14:paraId="241D0CB1" w14:textId="77777777" w:rsidR="00E36DFE" w:rsidRPr="00617CA0" w:rsidRDefault="00E36DFE" w:rsidP="003B582F">
            <w:pPr>
              <w:tabs>
                <w:tab w:val="left" w:pos="3645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617CA0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9702" w:type="dxa"/>
            <w:gridSpan w:val="2"/>
            <w:vAlign w:val="center"/>
          </w:tcPr>
          <w:p w14:paraId="097CABA9" w14:textId="66582FD6" w:rsidR="00E36DFE" w:rsidRPr="0067063B" w:rsidRDefault="00D876EC" w:rsidP="00E71788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67063B">
              <w:rPr>
                <w:rFonts w:ascii="Calibri" w:hAnsi="Calibri" w:cs="Calibri"/>
              </w:rPr>
              <w:t>Çalışma ile ilgili temel kavramlar ve yöntemler</w:t>
            </w:r>
            <w:r>
              <w:rPr>
                <w:rFonts w:ascii="Calibri" w:hAnsi="Calibri" w:cs="Calibri"/>
              </w:rPr>
              <w:t xml:space="preserve"> yerli/yabancı literatür desteği ile</w:t>
            </w:r>
            <w:r w:rsidRPr="0067063B">
              <w:rPr>
                <w:rFonts w:ascii="Calibri" w:hAnsi="Calibri" w:cs="Calibri"/>
              </w:rPr>
              <w:t xml:space="preserve"> öz ve anlaşılır bir şekilde verilmiştir.</w:t>
            </w:r>
            <w:r w:rsidR="00EC0971">
              <w:rPr>
                <w:rFonts w:ascii="Calibri" w:hAnsi="Calibri" w:cs="Calibri"/>
              </w:rPr>
              <w:t xml:space="preserve"> (</w:t>
            </w:r>
            <w:r w:rsidR="00AE7393">
              <w:rPr>
                <w:rFonts w:ascii="Calibri" w:hAnsi="Calibri" w:cs="Calibri"/>
              </w:rPr>
              <w:t>PÇ</w:t>
            </w:r>
            <w:r w:rsidR="00E71788">
              <w:rPr>
                <w:rFonts w:ascii="Calibri" w:hAnsi="Calibri" w:cs="Calibri"/>
              </w:rPr>
              <w:t>8</w:t>
            </w:r>
            <w:r w:rsidR="0005747F">
              <w:rPr>
                <w:rFonts w:ascii="Calibri" w:hAnsi="Calibri" w:cs="Calibri"/>
              </w:rPr>
              <w:t>, PÇ9, PÇ10</w:t>
            </w:r>
            <w:r w:rsidR="002D0624">
              <w:rPr>
                <w:rFonts w:ascii="Calibri" w:hAnsi="Calibri" w:cs="Calibri"/>
              </w:rPr>
              <w:t>, PÇ11</w:t>
            </w:r>
            <w:r>
              <w:rPr>
                <w:rFonts w:ascii="Calibri" w:hAnsi="Calibri" w:cs="Calibri"/>
              </w:rPr>
              <w:t>)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0ED21F34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E03D932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01BB1" w14:textId="77777777" w:rsidR="00E36DFE" w:rsidRDefault="00E36DFE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34EE9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712EB" w14:textId="77777777" w:rsidR="00E36DFE" w:rsidRDefault="00E36DFE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D85C9" w14:textId="77777777" w:rsidR="00E36DFE" w:rsidRDefault="00E36DFE" w:rsidP="00E36DFE">
            <w:pPr>
              <w:jc w:val="center"/>
            </w:pPr>
          </w:p>
        </w:tc>
      </w:tr>
      <w:tr w:rsidR="00D876EC" w14:paraId="0B96132E" w14:textId="77777777" w:rsidTr="00075E34">
        <w:tc>
          <w:tcPr>
            <w:tcW w:w="440" w:type="dxa"/>
            <w:vAlign w:val="center"/>
          </w:tcPr>
          <w:p w14:paraId="78E9FB8A" w14:textId="77777777" w:rsidR="00D876EC" w:rsidRPr="00617CA0" w:rsidRDefault="00D876EC" w:rsidP="003B582F">
            <w:pPr>
              <w:tabs>
                <w:tab w:val="left" w:pos="3645"/>
              </w:tabs>
              <w:spacing w:line="360" w:lineRule="auto"/>
              <w:rPr>
                <w:rFonts w:asciiTheme="minorHAnsi" w:hAnsiTheme="minorHAnsi" w:cstheme="minorHAnsi"/>
              </w:rPr>
            </w:pPr>
            <w:r w:rsidRPr="00617CA0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9702" w:type="dxa"/>
            <w:gridSpan w:val="2"/>
            <w:vAlign w:val="center"/>
          </w:tcPr>
          <w:p w14:paraId="4363D9BD" w14:textId="5D782CF6" w:rsidR="00D876EC" w:rsidRPr="0067063B" w:rsidRDefault="00D876EC" w:rsidP="009B7507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 w:rsidRPr="0067063B">
              <w:rPr>
                <w:rFonts w:ascii="Calibri" w:hAnsi="Calibri" w:cs="Calibri"/>
              </w:rPr>
              <w:t>Çalışma</w:t>
            </w:r>
            <w:r>
              <w:rPr>
                <w:rFonts w:ascii="Calibri" w:hAnsi="Calibri" w:cs="Calibri"/>
              </w:rPr>
              <w:t>da</w:t>
            </w:r>
            <w:r w:rsidRPr="0067063B">
              <w:rPr>
                <w:rFonts w:ascii="Calibri" w:hAnsi="Calibri" w:cs="Calibri"/>
              </w:rPr>
              <w:t xml:space="preserve"> </w:t>
            </w:r>
            <w:r w:rsidR="00574AE0">
              <w:rPr>
                <w:rFonts w:ascii="Calibri" w:hAnsi="Calibri" w:cs="Calibri"/>
              </w:rPr>
              <w:t>Kimya</w:t>
            </w:r>
            <w:r>
              <w:rPr>
                <w:rFonts w:ascii="Calibri" w:hAnsi="Calibri" w:cs="Calibri"/>
              </w:rPr>
              <w:t xml:space="preserve"> Mühendisliği araçları/standartları etkin bir şekilde </w:t>
            </w:r>
            <w:r w:rsidR="00EC0971">
              <w:rPr>
                <w:rFonts w:ascii="Calibri" w:hAnsi="Calibri" w:cs="Calibri"/>
              </w:rPr>
              <w:t>kullanılm</w:t>
            </w:r>
            <w:r w:rsidR="006C0D61">
              <w:rPr>
                <w:rFonts w:ascii="Calibri" w:hAnsi="Calibri" w:cs="Calibri"/>
              </w:rPr>
              <w:t>ış ve etik kurallar çerçevesinde hareket edilmiştir</w:t>
            </w:r>
            <w:r w:rsidR="00EC0971">
              <w:rPr>
                <w:rFonts w:ascii="Calibri" w:hAnsi="Calibri" w:cs="Calibri"/>
              </w:rPr>
              <w:t>. (</w:t>
            </w:r>
            <w:r w:rsidR="00DB1362">
              <w:rPr>
                <w:rFonts w:ascii="Calibri" w:hAnsi="Calibri" w:cs="Calibri"/>
              </w:rPr>
              <w:t>PÇ</w:t>
            </w:r>
            <w:r w:rsidR="00574AE0">
              <w:rPr>
                <w:rFonts w:ascii="Calibri" w:hAnsi="Calibri" w:cs="Calibri"/>
              </w:rPr>
              <w:t>8</w:t>
            </w:r>
            <w:r w:rsidR="009447A7">
              <w:rPr>
                <w:rFonts w:ascii="Calibri" w:hAnsi="Calibri" w:cs="Calibri"/>
              </w:rPr>
              <w:t>, PÇ11</w:t>
            </w:r>
            <w:r>
              <w:rPr>
                <w:rFonts w:ascii="Calibri" w:hAnsi="Calibri" w:cs="Calibri"/>
              </w:rPr>
              <w:t>)</w:t>
            </w:r>
            <w:r w:rsidR="00EB41B4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68A50432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D9ED885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51E6F" w14:textId="77777777" w:rsidR="00D876EC" w:rsidRDefault="00D876EC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D8A65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3517B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9C137" w14:textId="77777777" w:rsidR="00D876EC" w:rsidRDefault="00D876EC" w:rsidP="00E36DFE">
            <w:pPr>
              <w:jc w:val="center"/>
            </w:pPr>
          </w:p>
        </w:tc>
      </w:tr>
      <w:tr w:rsidR="00D876EC" w14:paraId="487F87C9" w14:textId="77777777" w:rsidTr="00075E34">
        <w:tc>
          <w:tcPr>
            <w:tcW w:w="440" w:type="dxa"/>
            <w:vAlign w:val="center"/>
          </w:tcPr>
          <w:p w14:paraId="176A8808" w14:textId="77777777" w:rsidR="00D876EC" w:rsidRPr="00617CA0" w:rsidRDefault="00D876EC" w:rsidP="003B582F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</w:rPr>
            </w:pPr>
            <w:r w:rsidRPr="00617CA0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9702" w:type="dxa"/>
            <w:gridSpan w:val="2"/>
            <w:vAlign w:val="center"/>
          </w:tcPr>
          <w:p w14:paraId="6CF156D9" w14:textId="756C7958" w:rsidR="00D876EC" w:rsidRPr="0067063B" w:rsidRDefault="006C0D61" w:rsidP="009B7507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 w:themeColor="text1"/>
              </w:rPr>
              <w:t>Gerçekçi kısıtlar göz önüne alınarak hazırlanmış</w:t>
            </w:r>
            <w:r w:rsidR="00BB005D">
              <w:rPr>
                <w:rFonts w:ascii="Calibri" w:hAnsi="Calibri" w:cs="Calibri"/>
                <w:color w:val="000000" w:themeColor="text1"/>
              </w:rPr>
              <w:t xml:space="preserve"> ve gerçekleştirilmiştir</w:t>
            </w:r>
            <w:r>
              <w:rPr>
                <w:rFonts w:ascii="Calibri" w:hAnsi="Calibri" w:cs="Calibri"/>
                <w:color w:val="000000" w:themeColor="text1"/>
              </w:rPr>
              <w:t>. (</w:t>
            </w:r>
            <w:r w:rsidR="00DB1362">
              <w:rPr>
                <w:rFonts w:ascii="Calibri" w:hAnsi="Calibri" w:cs="Calibri"/>
              </w:rPr>
              <w:t>PÇ</w:t>
            </w:r>
            <w:r w:rsidR="00DB1362">
              <w:rPr>
                <w:rFonts w:ascii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hAnsi="Calibri" w:cs="Calibri"/>
                <w:color w:val="000000" w:themeColor="text1"/>
              </w:rPr>
              <w:t>3)</w:t>
            </w:r>
            <w:r w:rsidR="000C5E2D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019DA8AA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85C2F8B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89A4D" w14:textId="77777777" w:rsidR="00D876EC" w:rsidRDefault="00D876EC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440CC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69283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F76DB" w14:textId="77777777" w:rsidR="00D876EC" w:rsidRDefault="00D876EC" w:rsidP="00E36DFE">
            <w:pPr>
              <w:jc w:val="center"/>
            </w:pPr>
          </w:p>
        </w:tc>
      </w:tr>
      <w:tr w:rsidR="00D876EC" w14:paraId="1A6D25B9" w14:textId="77777777" w:rsidTr="00075E34">
        <w:tc>
          <w:tcPr>
            <w:tcW w:w="440" w:type="dxa"/>
            <w:vAlign w:val="center"/>
          </w:tcPr>
          <w:p w14:paraId="5F891281" w14:textId="77777777" w:rsidR="00D876EC" w:rsidRPr="00617CA0" w:rsidRDefault="00D876EC" w:rsidP="003B582F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</w:rPr>
            </w:pPr>
            <w:r w:rsidRPr="00617CA0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9702" w:type="dxa"/>
            <w:gridSpan w:val="2"/>
            <w:vAlign w:val="center"/>
          </w:tcPr>
          <w:p w14:paraId="2897D75A" w14:textId="235E5841" w:rsidR="00D876EC" w:rsidRPr="0067063B" w:rsidRDefault="00D876EC" w:rsidP="009B7507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arşılaşılan problemlerin analizi, çözümü ve sonuçların sunumu güncel bilişim teknolojileri</w:t>
            </w:r>
            <w:r w:rsidR="00EC0971">
              <w:rPr>
                <w:rFonts w:ascii="Calibri" w:hAnsi="Calibri" w:cs="Calibri"/>
              </w:rPr>
              <w:t xml:space="preserve"> kullanılarak hazırlanmıştır. (</w:t>
            </w:r>
            <w:r w:rsidR="00DB1362">
              <w:rPr>
                <w:rFonts w:ascii="Calibri" w:hAnsi="Calibri" w:cs="Calibri"/>
              </w:rPr>
              <w:t>PÇ</w:t>
            </w:r>
            <w:r w:rsidR="00A06136">
              <w:rPr>
                <w:rFonts w:ascii="Calibri" w:hAnsi="Calibri" w:cs="Calibri"/>
              </w:rPr>
              <w:t>5</w:t>
            </w:r>
            <w:r w:rsidR="00111519">
              <w:rPr>
                <w:rFonts w:ascii="Calibri" w:hAnsi="Calibri" w:cs="Calibri"/>
              </w:rPr>
              <w:t>,</w:t>
            </w:r>
            <w:r w:rsidR="00DB1362">
              <w:rPr>
                <w:rFonts w:ascii="Calibri" w:hAnsi="Calibri" w:cs="Calibri"/>
              </w:rPr>
              <w:t xml:space="preserve"> </w:t>
            </w:r>
            <w:r w:rsidR="00A06136">
              <w:rPr>
                <w:rFonts w:ascii="Calibri" w:hAnsi="Calibri" w:cs="Calibri"/>
              </w:rPr>
              <w:t>PÇ6</w:t>
            </w:r>
            <w:r w:rsidR="009447A7">
              <w:rPr>
                <w:rFonts w:ascii="Calibri" w:hAnsi="Calibri" w:cs="Calibri"/>
              </w:rPr>
              <w:t xml:space="preserve">, </w:t>
            </w:r>
            <w:r w:rsidR="00DB1362">
              <w:rPr>
                <w:rFonts w:ascii="Calibri" w:hAnsi="Calibri" w:cs="Calibri"/>
              </w:rPr>
              <w:t>PÇ</w:t>
            </w:r>
            <w:r w:rsidR="00A06136">
              <w:rPr>
                <w:rFonts w:ascii="Calibri" w:hAnsi="Calibri" w:cs="Calibri"/>
              </w:rPr>
              <w:t>9</w:t>
            </w:r>
            <w:r>
              <w:rPr>
                <w:rFonts w:ascii="Calibri" w:hAnsi="Calibri" w:cs="Calibri"/>
              </w:rPr>
              <w:t>)</w:t>
            </w:r>
            <w:r w:rsidR="00EB41B4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642D4E2B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1CA37C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89A0D" w14:textId="77777777" w:rsidR="00D876EC" w:rsidRDefault="00D876EC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FA9B92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F0861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150FE" w14:textId="77777777" w:rsidR="00D876EC" w:rsidRDefault="00D876EC" w:rsidP="00E36DFE">
            <w:pPr>
              <w:jc w:val="center"/>
            </w:pPr>
          </w:p>
        </w:tc>
      </w:tr>
      <w:tr w:rsidR="00D876EC" w14:paraId="00EB899A" w14:textId="77777777" w:rsidTr="00075E34">
        <w:tc>
          <w:tcPr>
            <w:tcW w:w="440" w:type="dxa"/>
            <w:vAlign w:val="center"/>
          </w:tcPr>
          <w:p w14:paraId="684CF103" w14:textId="77777777" w:rsidR="00D876EC" w:rsidRPr="00617CA0" w:rsidRDefault="00D876EC" w:rsidP="003B582F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</w:rPr>
            </w:pPr>
            <w:r w:rsidRPr="00617CA0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9702" w:type="dxa"/>
            <w:gridSpan w:val="2"/>
            <w:vAlign w:val="center"/>
          </w:tcPr>
          <w:p w14:paraId="6AC6F2E1" w14:textId="3CD06FD0" w:rsidR="00D876EC" w:rsidRPr="0067063B" w:rsidRDefault="00D876EC" w:rsidP="009B7507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FF0000"/>
              </w:rPr>
            </w:pPr>
            <w:r w:rsidRPr="0067063B">
              <w:rPr>
                <w:rFonts w:ascii="Calibri" w:hAnsi="Calibri" w:cs="Calibri"/>
              </w:rPr>
              <w:t xml:space="preserve">Çalışmadan elde edilen sonuçlar başlangıçta verilen amaca </w:t>
            </w:r>
            <w:r>
              <w:rPr>
                <w:rFonts w:ascii="Calibri" w:hAnsi="Calibri" w:cs="Calibri"/>
              </w:rPr>
              <w:t xml:space="preserve">ve çağın mühendislik alanına yansıyan sorunlarına </w:t>
            </w:r>
            <w:r w:rsidRPr="0067063B">
              <w:rPr>
                <w:rFonts w:ascii="Calibri" w:hAnsi="Calibri" w:cs="Calibri"/>
              </w:rPr>
              <w:t>göre yorumlanmıştır.</w:t>
            </w:r>
            <w:r w:rsidR="00AF2DA8">
              <w:rPr>
                <w:rFonts w:ascii="Calibri" w:hAnsi="Calibri" w:cs="Calibri"/>
              </w:rPr>
              <w:t xml:space="preserve"> (</w:t>
            </w:r>
            <w:r w:rsidR="00DB1362">
              <w:rPr>
                <w:rFonts w:ascii="Calibri" w:hAnsi="Calibri" w:cs="Calibri"/>
              </w:rPr>
              <w:t>PÇ</w:t>
            </w:r>
            <w:r w:rsidR="00431DB9">
              <w:rPr>
                <w:rFonts w:ascii="Calibri" w:hAnsi="Calibri" w:cs="Calibri"/>
              </w:rPr>
              <w:t>3,</w:t>
            </w:r>
            <w:r w:rsidR="00DB1362">
              <w:rPr>
                <w:rFonts w:ascii="Calibri" w:hAnsi="Calibri" w:cs="Calibri"/>
              </w:rPr>
              <w:t xml:space="preserve"> PÇ</w:t>
            </w:r>
            <w:r w:rsidR="00E57C7D">
              <w:rPr>
                <w:rFonts w:ascii="Calibri" w:hAnsi="Calibri" w:cs="Calibri"/>
              </w:rPr>
              <w:t>4</w:t>
            </w:r>
            <w:r>
              <w:rPr>
                <w:rFonts w:ascii="Calibri" w:hAnsi="Calibri" w:cs="Calibri"/>
              </w:rPr>
              <w:t>)</w:t>
            </w:r>
            <w:r w:rsidR="00EB41B4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6D608611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B041C69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2A0B7" w14:textId="77777777" w:rsidR="00D876EC" w:rsidRDefault="00D876EC" w:rsidP="00E36DFE">
            <w:pPr>
              <w:jc w:val="center"/>
            </w:pPr>
          </w:p>
        </w:tc>
        <w:tc>
          <w:tcPr>
            <w:tcW w:w="6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C6BA3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A4047" w14:textId="77777777" w:rsidR="00D876EC" w:rsidRDefault="00D876EC" w:rsidP="00E36DFE">
            <w:pPr>
              <w:jc w:val="center"/>
            </w:pPr>
          </w:p>
        </w:tc>
        <w:tc>
          <w:tcPr>
            <w:tcW w:w="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0CB7F" w14:textId="77777777" w:rsidR="00D876EC" w:rsidRDefault="00D876EC" w:rsidP="00E36DFE">
            <w:pPr>
              <w:jc w:val="center"/>
            </w:pPr>
          </w:p>
        </w:tc>
      </w:tr>
      <w:tr w:rsidR="00075E34" w14:paraId="1A8DA44B" w14:textId="77777777" w:rsidTr="00075E34">
        <w:tc>
          <w:tcPr>
            <w:tcW w:w="440" w:type="dxa"/>
            <w:vAlign w:val="center"/>
          </w:tcPr>
          <w:p w14:paraId="474F7EB2" w14:textId="72C5DB9E" w:rsidR="00075E34" w:rsidRPr="00E57C7D" w:rsidRDefault="00075E34" w:rsidP="00075E34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  <w:highlight w:val="yellow"/>
              </w:rPr>
            </w:pPr>
            <w:bookmarkStart w:id="0" w:name="_GoBack"/>
            <w:bookmarkEnd w:id="0"/>
            <w:r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9702" w:type="dxa"/>
            <w:gridSpan w:val="2"/>
            <w:vAlign w:val="center"/>
          </w:tcPr>
          <w:p w14:paraId="4FBC4190" w14:textId="2B872AB2" w:rsidR="00075E34" w:rsidRPr="00E57C7D" w:rsidRDefault="00075E34" w:rsidP="00075E34">
            <w:pPr>
              <w:tabs>
                <w:tab w:val="left" w:pos="3645"/>
              </w:tabs>
              <w:jc w:val="both"/>
              <w:rPr>
                <w:rFonts w:ascii="Calibri" w:hAnsi="Calibri" w:cs="Calibri"/>
                <w:color w:val="000000" w:themeColor="text1"/>
                <w:highlight w:val="yellow"/>
              </w:rPr>
            </w:pPr>
            <w:r w:rsidRPr="00075E34">
              <w:rPr>
                <w:rFonts w:ascii="Calibri" w:hAnsi="Calibri" w:cs="Calibri"/>
                <w:color w:val="000000" w:themeColor="text1"/>
              </w:rPr>
              <w:t>Verilen talimatlara uygun bir şekilde hareket edilmiş, sunum için verilen süre tam ve etkili kullanılmıştır.   (</w:t>
            </w:r>
            <w:r w:rsidRPr="00075E34">
              <w:rPr>
                <w:rFonts w:ascii="Calibri" w:hAnsi="Calibri" w:cs="Calibri"/>
              </w:rPr>
              <w:t>PÇ</w:t>
            </w:r>
            <w:r w:rsidRPr="00075E34">
              <w:rPr>
                <w:rFonts w:ascii="Calibri" w:hAnsi="Calibri" w:cs="Calibri"/>
                <w:color w:val="000000" w:themeColor="text1"/>
              </w:rPr>
              <w:t xml:space="preserve"> 7, </w:t>
            </w:r>
            <w:r w:rsidRPr="00075E34">
              <w:rPr>
                <w:rFonts w:ascii="Calibri" w:hAnsi="Calibri" w:cs="Calibri"/>
              </w:rPr>
              <w:t>PÇ</w:t>
            </w:r>
            <w:r w:rsidRPr="00075E34">
              <w:rPr>
                <w:rFonts w:ascii="Calibri" w:hAnsi="Calibri" w:cs="Calibri"/>
                <w:color w:val="000000" w:themeColor="text1"/>
              </w:rPr>
              <w:t>9)</w:t>
            </w:r>
          </w:p>
        </w:tc>
        <w:tc>
          <w:tcPr>
            <w:tcW w:w="706" w:type="dxa"/>
            <w:tcBorders>
              <w:right w:val="single" w:sz="4" w:space="0" w:color="auto"/>
            </w:tcBorders>
            <w:vAlign w:val="center"/>
          </w:tcPr>
          <w:p w14:paraId="042C156C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A3E7720" w14:textId="77777777" w:rsidR="00075E34" w:rsidRPr="00AA247E" w:rsidRDefault="00075E34" w:rsidP="00075E34">
            <w:pPr>
              <w:jc w:val="center"/>
              <w:rPr>
                <w:b/>
              </w:rPr>
            </w:pPr>
            <w:r w:rsidRPr="00AA247E">
              <w:rPr>
                <w:b/>
              </w:rPr>
              <w:t>Ö1</w:t>
            </w:r>
          </w:p>
        </w:tc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396CC484" w14:textId="77777777" w:rsidR="00075E34" w:rsidRPr="00AA247E" w:rsidRDefault="00075E34" w:rsidP="00075E34">
            <w:pPr>
              <w:jc w:val="center"/>
              <w:rPr>
                <w:b/>
              </w:rPr>
            </w:pPr>
            <w:r w:rsidRPr="00AA247E">
              <w:rPr>
                <w:b/>
              </w:rPr>
              <w:t>Ö2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CBBD725" w14:textId="77777777" w:rsidR="00075E34" w:rsidRPr="00AA247E" w:rsidRDefault="00075E34" w:rsidP="00075E34">
            <w:pPr>
              <w:jc w:val="center"/>
              <w:rPr>
                <w:b/>
              </w:rPr>
            </w:pPr>
            <w:r w:rsidRPr="00AA247E">
              <w:rPr>
                <w:b/>
              </w:rPr>
              <w:t>Ö3</w:t>
            </w:r>
          </w:p>
        </w:tc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D395C16" w14:textId="77777777" w:rsidR="00075E34" w:rsidRPr="00AA247E" w:rsidRDefault="00075E34" w:rsidP="00075E34">
            <w:pPr>
              <w:jc w:val="center"/>
              <w:rPr>
                <w:b/>
              </w:rPr>
            </w:pPr>
            <w:r w:rsidRPr="00AA247E">
              <w:rPr>
                <w:b/>
              </w:rPr>
              <w:t>Ö4</w:t>
            </w:r>
          </w:p>
        </w:tc>
        <w:tc>
          <w:tcPr>
            <w:tcW w:w="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C8EBA4B" w14:textId="77777777" w:rsidR="00075E34" w:rsidRPr="00AA247E" w:rsidRDefault="00075E34" w:rsidP="00075E34">
            <w:pPr>
              <w:jc w:val="center"/>
              <w:rPr>
                <w:b/>
              </w:rPr>
            </w:pPr>
            <w:r w:rsidRPr="00AA247E">
              <w:rPr>
                <w:b/>
              </w:rPr>
              <w:t>Ö5</w:t>
            </w:r>
          </w:p>
        </w:tc>
      </w:tr>
      <w:tr w:rsidR="00075E34" w14:paraId="452DD5FE" w14:textId="77777777" w:rsidTr="00075E34">
        <w:tc>
          <w:tcPr>
            <w:tcW w:w="440" w:type="dxa"/>
            <w:vAlign w:val="center"/>
          </w:tcPr>
          <w:p w14:paraId="46E48AF1" w14:textId="58812156" w:rsidR="00075E34" w:rsidRPr="00617CA0" w:rsidRDefault="00075E34" w:rsidP="00075E34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9702" w:type="dxa"/>
            <w:gridSpan w:val="2"/>
            <w:vAlign w:val="center"/>
          </w:tcPr>
          <w:p w14:paraId="48B31425" w14:textId="17CB5334" w:rsidR="00075E34" w:rsidRPr="003A4AF1" w:rsidRDefault="00075E34" w:rsidP="00075E34">
            <w:pPr>
              <w:tabs>
                <w:tab w:val="left" w:pos="3645"/>
              </w:tabs>
              <w:jc w:val="both"/>
              <w:rPr>
                <w:rFonts w:ascii="Calibri" w:hAnsi="Calibri" w:cs="Calibri"/>
                <w:b/>
                <w:color w:val="000000" w:themeColor="text1"/>
              </w:rPr>
            </w:pPr>
            <w:r w:rsidRPr="003A4AF1">
              <w:rPr>
                <w:rFonts w:ascii="Calibri" w:hAnsi="Calibri" w:cs="Calibri"/>
                <w:color w:val="000000" w:themeColor="text1"/>
              </w:rPr>
              <w:t>Sorulan sor</w:t>
            </w:r>
            <w:r>
              <w:rPr>
                <w:rFonts w:ascii="Calibri" w:hAnsi="Calibri" w:cs="Calibri"/>
                <w:color w:val="000000" w:themeColor="text1"/>
              </w:rPr>
              <w:t>ulara uygun yanıtlar vermiştir</w:t>
            </w:r>
            <w:r w:rsidRPr="003A4AF1">
              <w:rPr>
                <w:rFonts w:ascii="Calibri" w:hAnsi="Calibri" w:cs="Calibri"/>
                <w:color w:val="000000" w:themeColor="text1"/>
              </w:rPr>
              <w:t xml:space="preserve">. </w:t>
            </w:r>
            <w:r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</w:rPr>
              <w:t>PÇ</w:t>
            </w:r>
            <w:r>
              <w:rPr>
                <w:rFonts w:ascii="Calibri" w:hAnsi="Calibri" w:cs="Calibri"/>
                <w:color w:val="000000" w:themeColor="text1"/>
              </w:rPr>
              <w:t xml:space="preserve">1, </w:t>
            </w:r>
            <w:r>
              <w:rPr>
                <w:rFonts w:ascii="Calibri" w:hAnsi="Calibri" w:cs="Calibri"/>
              </w:rPr>
              <w:t>PÇ</w:t>
            </w:r>
            <w:r>
              <w:rPr>
                <w:rFonts w:ascii="Calibri" w:hAnsi="Calibri" w:cs="Calibri"/>
                <w:color w:val="000000" w:themeColor="text1"/>
              </w:rPr>
              <w:t xml:space="preserve">2, PÇ3, PÇ4, PÇ5, PÇ8) 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1918AC0E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tcBorders>
              <w:top w:val="single" w:sz="4" w:space="0" w:color="auto"/>
            </w:tcBorders>
            <w:vAlign w:val="center"/>
          </w:tcPr>
          <w:p w14:paraId="628D5C0B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tcBorders>
              <w:top w:val="single" w:sz="4" w:space="0" w:color="auto"/>
            </w:tcBorders>
            <w:vAlign w:val="center"/>
          </w:tcPr>
          <w:p w14:paraId="6410EC5C" w14:textId="77777777" w:rsidR="00075E34" w:rsidRDefault="00075E34" w:rsidP="00075E34">
            <w:pPr>
              <w:jc w:val="center"/>
            </w:pPr>
          </w:p>
        </w:tc>
        <w:tc>
          <w:tcPr>
            <w:tcW w:w="634" w:type="dxa"/>
            <w:tcBorders>
              <w:top w:val="single" w:sz="4" w:space="0" w:color="auto"/>
            </w:tcBorders>
            <w:vAlign w:val="center"/>
          </w:tcPr>
          <w:p w14:paraId="78486181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tcBorders>
              <w:top w:val="single" w:sz="4" w:space="0" w:color="auto"/>
            </w:tcBorders>
            <w:vAlign w:val="center"/>
          </w:tcPr>
          <w:p w14:paraId="0BD19B23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tcBorders>
              <w:top w:val="single" w:sz="4" w:space="0" w:color="auto"/>
            </w:tcBorders>
            <w:vAlign w:val="center"/>
          </w:tcPr>
          <w:p w14:paraId="03393834" w14:textId="77777777" w:rsidR="00075E34" w:rsidRDefault="00075E34" w:rsidP="00075E34">
            <w:pPr>
              <w:jc w:val="center"/>
            </w:pPr>
          </w:p>
        </w:tc>
      </w:tr>
      <w:tr w:rsidR="00075E34" w14:paraId="67D8F154" w14:textId="77777777" w:rsidTr="00075E34">
        <w:tc>
          <w:tcPr>
            <w:tcW w:w="440" w:type="dxa"/>
            <w:tcBorders>
              <w:bottom w:val="single" w:sz="4" w:space="0" w:color="auto"/>
            </w:tcBorders>
            <w:vAlign w:val="center"/>
          </w:tcPr>
          <w:p w14:paraId="0A774679" w14:textId="3A2E6729" w:rsidR="00075E34" w:rsidRPr="00617CA0" w:rsidRDefault="00075E34" w:rsidP="00075E34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9702" w:type="dxa"/>
            <w:gridSpan w:val="2"/>
            <w:vAlign w:val="center"/>
          </w:tcPr>
          <w:p w14:paraId="1CD7483B" w14:textId="3B3A7FB9" w:rsidR="00075E34" w:rsidRPr="003A4AF1" w:rsidRDefault="00075E34" w:rsidP="00075E34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00" w:themeColor="text1"/>
              </w:rPr>
              <w:t xml:space="preserve">Disiplin içi takımlarda ve bireysel çalışma becerisine sahiptir. (PÇ7, PÇ10) </w:t>
            </w:r>
          </w:p>
        </w:tc>
        <w:tc>
          <w:tcPr>
            <w:tcW w:w="706" w:type="dxa"/>
            <w:shd w:val="clear" w:color="auto" w:fill="auto"/>
            <w:vAlign w:val="center"/>
          </w:tcPr>
          <w:p w14:paraId="09FAC2B9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740CEB07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2EA151BF" w14:textId="77777777" w:rsidR="00075E34" w:rsidRDefault="00075E34" w:rsidP="00075E34">
            <w:pPr>
              <w:jc w:val="center"/>
            </w:pPr>
          </w:p>
        </w:tc>
        <w:tc>
          <w:tcPr>
            <w:tcW w:w="634" w:type="dxa"/>
            <w:vAlign w:val="center"/>
          </w:tcPr>
          <w:p w14:paraId="7DC9DCEE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442DA0C7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257DD81F" w14:textId="77777777" w:rsidR="00075E34" w:rsidRDefault="00075E34" w:rsidP="00075E34">
            <w:pPr>
              <w:jc w:val="center"/>
            </w:pPr>
          </w:p>
        </w:tc>
      </w:tr>
      <w:tr w:rsidR="00075E34" w14:paraId="067CE09B" w14:textId="77777777" w:rsidTr="00075E34">
        <w:tc>
          <w:tcPr>
            <w:tcW w:w="440" w:type="dxa"/>
            <w:tcBorders>
              <w:left w:val="nil"/>
              <w:bottom w:val="nil"/>
              <w:right w:val="nil"/>
            </w:tcBorders>
            <w:vAlign w:val="center"/>
          </w:tcPr>
          <w:p w14:paraId="128A1DFD" w14:textId="77777777" w:rsidR="00075E34" w:rsidRPr="00617CA0" w:rsidRDefault="00075E34" w:rsidP="00075E34">
            <w:pPr>
              <w:autoSpaceDE w:val="0"/>
              <w:autoSpaceDN w:val="0"/>
              <w:adjustRightInd w:val="0"/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8749" w:type="dxa"/>
            <w:tcBorders>
              <w:left w:val="nil"/>
              <w:bottom w:val="nil"/>
              <w:right w:val="nil"/>
            </w:tcBorders>
            <w:vAlign w:val="center"/>
          </w:tcPr>
          <w:p w14:paraId="7A228FD3" w14:textId="70C7CB4C" w:rsidR="00075E34" w:rsidRDefault="00075E34" w:rsidP="00075E34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eğerlendirmeyi yapan öğretim üyesi:</w:t>
            </w:r>
          </w:p>
        </w:tc>
        <w:tc>
          <w:tcPr>
            <w:tcW w:w="1659" w:type="dxa"/>
            <w:gridSpan w:val="2"/>
            <w:tcBorders>
              <w:left w:val="nil"/>
              <w:bottom w:val="nil"/>
            </w:tcBorders>
            <w:vAlign w:val="center"/>
          </w:tcPr>
          <w:p w14:paraId="28A675A3" w14:textId="12D3F54D" w:rsidR="00075E34" w:rsidRPr="00D876EC" w:rsidRDefault="00075E34" w:rsidP="00075E34">
            <w:pPr>
              <w:jc w:val="center"/>
              <w:rPr>
                <w:b/>
              </w:rPr>
            </w:pPr>
            <w:r w:rsidRPr="00D876EC">
              <w:rPr>
                <w:b/>
              </w:rPr>
              <w:t>TOPLAM</w:t>
            </w:r>
          </w:p>
        </w:tc>
        <w:tc>
          <w:tcPr>
            <w:tcW w:w="635" w:type="dxa"/>
            <w:vAlign w:val="center"/>
          </w:tcPr>
          <w:p w14:paraId="14FBC79B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1A255389" w14:textId="77777777" w:rsidR="00075E34" w:rsidRDefault="00075E34" w:rsidP="00075E34">
            <w:pPr>
              <w:jc w:val="center"/>
            </w:pPr>
          </w:p>
        </w:tc>
        <w:tc>
          <w:tcPr>
            <w:tcW w:w="634" w:type="dxa"/>
            <w:vAlign w:val="center"/>
          </w:tcPr>
          <w:p w14:paraId="25027A86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6B2332A8" w14:textId="77777777" w:rsidR="00075E34" w:rsidRDefault="00075E34" w:rsidP="00075E34">
            <w:pPr>
              <w:jc w:val="center"/>
            </w:pPr>
          </w:p>
        </w:tc>
        <w:tc>
          <w:tcPr>
            <w:tcW w:w="635" w:type="dxa"/>
            <w:vAlign w:val="center"/>
          </w:tcPr>
          <w:p w14:paraId="405B37EA" w14:textId="77777777" w:rsidR="00075E34" w:rsidRDefault="00075E34" w:rsidP="00075E34">
            <w:pPr>
              <w:jc w:val="center"/>
            </w:pPr>
          </w:p>
        </w:tc>
      </w:tr>
    </w:tbl>
    <w:p w14:paraId="42F03F7F" w14:textId="77777777" w:rsidR="0073550D" w:rsidRDefault="0073550D" w:rsidP="00D354A6"/>
    <w:sectPr w:rsidR="0073550D" w:rsidSect="00C77355">
      <w:footerReference w:type="default" r:id="rId9"/>
      <w:pgSz w:w="16840" w:h="11900" w:orient="landscape"/>
      <w:pgMar w:top="1418" w:right="1418" w:bottom="1418" w:left="1418" w:header="709" w:footer="10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FD8EA6" w14:textId="77777777" w:rsidR="00106A3B" w:rsidRDefault="00106A3B" w:rsidP="00D354A6">
      <w:r>
        <w:separator/>
      </w:r>
    </w:p>
  </w:endnote>
  <w:endnote w:type="continuationSeparator" w:id="0">
    <w:p w14:paraId="73F1F3C7" w14:textId="77777777" w:rsidR="00106A3B" w:rsidRDefault="00106A3B" w:rsidP="00D35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5BD26" w14:textId="57A136C9" w:rsidR="00C77355" w:rsidRPr="003B582F" w:rsidRDefault="00C77355">
    <w:pPr>
      <w:pStyle w:val="Altbilgi"/>
      <w:rPr>
        <w:rFonts w:asciiTheme="majorHAnsi" w:hAnsiTheme="majorHAnsi" w:cstheme="majorHAnsi"/>
        <w:b/>
      </w:rPr>
    </w:pPr>
    <w:r w:rsidRPr="003B582F">
      <w:rPr>
        <w:rFonts w:asciiTheme="majorHAnsi" w:hAnsiTheme="majorHAnsi" w:cstheme="majorHAnsi"/>
        <w:b/>
      </w:rPr>
      <w:t>Kısaltmalar : *Ö1: Öğrenci</w:t>
    </w:r>
    <w:r w:rsidR="00D650D1" w:rsidRPr="003B582F">
      <w:rPr>
        <w:rFonts w:asciiTheme="majorHAnsi" w:hAnsiTheme="majorHAnsi" w:cstheme="majorHAnsi"/>
        <w:b/>
      </w:rPr>
      <w:t>-1</w:t>
    </w:r>
    <w:r w:rsidRPr="003B582F">
      <w:rPr>
        <w:rFonts w:asciiTheme="majorHAnsi" w:hAnsiTheme="majorHAnsi" w:cstheme="majorHAnsi"/>
        <w:b/>
      </w:rPr>
      <w:t xml:space="preserve">   **(</w:t>
    </w:r>
    <w:r w:rsidR="00D650D1" w:rsidRPr="003B582F">
      <w:rPr>
        <w:rFonts w:asciiTheme="majorHAnsi" w:hAnsiTheme="majorHAnsi" w:cstheme="majorHAnsi"/>
        <w:b/>
      </w:rPr>
      <w:t>PÇ</w:t>
    </w:r>
    <w:r w:rsidRPr="003B582F">
      <w:rPr>
        <w:rFonts w:asciiTheme="majorHAnsi" w:hAnsiTheme="majorHAnsi" w:cstheme="majorHAnsi"/>
        <w:b/>
      </w:rPr>
      <w:t>1,</w:t>
    </w:r>
    <w:r w:rsidR="00D650D1" w:rsidRPr="003B582F">
      <w:rPr>
        <w:rFonts w:asciiTheme="majorHAnsi" w:hAnsiTheme="majorHAnsi" w:cstheme="majorHAnsi"/>
        <w:b/>
      </w:rPr>
      <w:t xml:space="preserve"> PÇ</w:t>
    </w:r>
    <w:r w:rsidRPr="003B582F">
      <w:rPr>
        <w:rFonts w:asciiTheme="majorHAnsi" w:hAnsiTheme="majorHAnsi" w:cstheme="majorHAnsi"/>
        <w:b/>
      </w:rPr>
      <w:t>2,</w:t>
    </w:r>
    <w:r w:rsidR="00D650D1" w:rsidRPr="003B582F">
      <w:rPr>
        <w:rFonts w:asciiTheme="majorHAnsi" w:hAnsiTheme="majorHAnsi" w:cstheme="majorHAnsi"/>
        <w:b/>
      </w:rPr>
      <w:t xml:space="preserve"> PÇ</w:t>
    </w:r>
    <w:r w:rsidRPr="003B582F">
      <w:rPr>
        <w:rFonts w:asciiTheme="majorHAnsi" w:hAnsiTheme="majorHAnsi" w:cstheme="majorHAnsi"/>
        <w:b/>
      </w:rPr>
      <w:t>3</w:t>
    </w:r>
    <w:proofErr w:type="gramStart"/>
    <w:r w:rsidRPr="003B582F">
      <w:rPr>
        <w:rFonts w:asciiTheme="majorHAnsi" w:hAnsiTheme="majorHAnsi" w:cstheme="majorHAnsi"/>
        <w:b/>
      </w:rPr>
      <w:t>,…</w:t>
    </w:r>
    <w:proofErr w:type="gramEnd"/>
    <w:r w:rsidRPr="003B582F">
      <w:rPr>
        <w:rFonts w:asciiTheme="majorHAnsi" w:hAnsiTheme="majorHAnsi" w:cstheme="majorHAnsi"/>
        <w:b/>
      </w:rPr>
      <w:t>) : Program çıktıları</w:t>
    </w:r>
    <w:r w:rsidR="00D650D1" w:rsidRPr="003B582F">
      <w:rPr>
        <w:rFonts w:asciiTheme="majorHAnsi" w:hAnsiTheme="majorHAnsi" w:cstheme="majorHAnsi"/>
        <w:b/>
      </w:rPr>
      <w:t xml:space="preserve"> (PÇ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40636F" w14:textId="77777777" w:rsidR="00106A3B" w:rsidRDefault="00106A3B" w:rsidP="00D354A6">
      <w:r>
        <w:separator/>
      </w:r>
    </w:p>
  </w:footnote>
  <w:footnote w:type="continuationSeparator" w:id="0">
    <w:p w14:paraId="1F20CC14" w14:textId="77777777" w:rsidR="00106A3B" w:rsidRDefault="00106A3B" w:rsidP="00D354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8A5007"/>
    <w:multiLevelType w:val="multilevel"/>
    <w:tmpl w:val="B3847A34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A9456A2"/>
    <w:multiLevelType w:val="hybridMultilevel"/>
    <w:tmpl w:val="E8A6AD0E"/>
    <w:lvl w:ilvl="0" w:tplc="70887622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C1488"/>
    <w:multiLevelType w:val="multilevel"/>
    <w:tmpl w:val="914E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EyNzExtLQ0srRU0lEKTi0uzszPAykwrgUAt283OiwAAAA="/>
  </w:docVars>
  <w:rsids>
    <w:rsidRoot w:val="0073550D"/>
    <w:rsid w:val="000027BE"/>
    <w:rsid w:val="0001462B"/>
    <w:rsid w:val="00014B18"/>
    <w:rsid w:val="00021002"/>
    <w:rsid w:val="00024AAF"/>
    <w:rsid w:val="000317CD"/>
    <w:rsid w:val="000349BD"/>
    <w:rsid w:val="00050EE2"/>
    <w:rsid w:val="00054F24"/>
    <w:rsid w:val="000568CC"/>
    <w:rsid w:val="0005747F"/>
    <w:rsid w:val="00066983"/>
    <w:rsid w:val="00074847"/>
    <w:rsid w:val="00074B3E"/>
    <w:rsid w:val="00075E34"/>
    <w:rsid w:val="000763A2"/>
    <w:rsid w:val="000830D2"/>
    <w:rsid w:val="000832AA"/>
    <w:rsid w:val="00092476"/>
    <w:rsid w:val="00092E00"/>
    <w:rsid w:val="000A095D"/>
    <w:rsid w:val="000B0413"/>
    <w:rsid w:val="000B0545"/>
    <w:rsid w:val="000B0AD0"/>
    <w:rsid w:val="000B5434"/>
    <w:rsid w:val="000C5E2D"/>
    <w:rsid w:val="000C67E3"/>
    <w:rsid w:val="000C7A3F"/>
    <w:rsid w:val="00106A3B"/>
    <w:rsid w:val="00111519"/>
    <w:rsid w:val="00116EA9"/>
    <w:rsid w:val="00133D43"/>
    <w:rsid w:val="00134CFC"/>
    <w:rsid w:val="00134DE5"/>
    <w:rsid w:val="0013601D"/>
    <w:rsid w:val="00137B13"/>
    <w:rsid w:val="00143017"/>
    <w:rsid w:val="00150E14"/>
    <w:rsid w:val="001541F2"/>
    <w:rsid w:val="00161AB8"/>
    <w:rsid w:val="0017116C"/>
    <w:rsid w:val="00173B32"/>
    <w:rsid w:val="00180540"/>
    <w:rsid w:val="0019070A"/>
    <w:rsid w:val="00194437"/>
    <w:rsid w:val="001A1300"/>
    <w:rsid w:val="001A4E19"/>
    <w:rsid w:val="001C2055"/>
    <w:rsid w:val="001C43B6"/>
    <w:rsid w:val="001C5CA6"/>
    <w:rsid w:val="001D186E"/>
    <w:rsid w:val="001E050D"/>
    <w:rsid w:val="001E5262"/>
    <w:rsid w:val="001F0BAF"/>
    <w:rsid w:val="001F1FBE"/>
    <w:rsid w:val="002002E0"/>
    <w:rsid w:val="00204348"/>
    <w:rsid w:val="00207041"/>
    <w:rsid w:val="002074F4"/>
    <w:rsid w:val="00211D8D"/>
    <w:rsid w:val="00215841"/>
    <w:rsid w:val="00225C06"/>
    <w:rsid w:val="0022647E"/>
    <w:rsid w:val="00235425"/>
    <w:rsid w:val="00241200"/>
    <w:rsid w:val="00246EBE"/>
    <w:rsid w:val="00250E69"/>
    <w:rsid w:val="00254C63"/>
    <w:rsid w:val="00265836"/>
    <w:rsid w:val="00266AE1"/>
    <w:rsid w:val="0027256C"/>
    <w:rsid w:val="002762C8"/>
    <w:rsid w:val="00276593"/>
    <w:rsid w:val="002824F8"/>
    <w:rsid w:val="002834D8"/>
    <w:rsid w:val="0028366F"/>
    <w:rsid w:val="00296F4A"/>
    <w:rsid w:val="002A3967"/>
    <w:rsid w:val="002A4E44"/>
    <w:rsid w:val="002A6899"/>
    <w:rsid w:val="002B033B"/>
    <w:rsid w:val="002B7AB2"/>
    <w:rsid w:val="002B7EF9"/>
    <w:rsid w:val="002C26B0"/>
    <w:rsid w:val="002D0624"/>
    <w:rsid w:val="002D1592"/>
    <w:rsid w:val="002D55E0"/>
    <w:rsid w:val="002D6F8A"/>
    <w:rsid w:val="002F6B5B"/>
    <w:rsid w:val="003024C1"/>
    <w:rsid w:val="00307B01"/>
    <w:rsid w:val="00316E02"/>
    <w:rsid w:val="00321DD7"/>
    <w:rsid w:val="00326772"/>
    <w:rsid w:val="00346A2E"/>
    <w:rsid w:val="00350147"/>
    <w:rsid w:val="00352275"/>
    <w:rsid w:val="00352A45"/>
    <w:rsid w:val="003538DD"/>
    <w:rsid w:val="00362FCF"/>
    <w:rsid w:val="00384797"/>
    <w:rsid w:val="00384FB0"/>
    <w:rsid w:val="0039221F"/>
    <w:rsid w:val="003959C3"/>
    <w:rsid w:val="003B582F"/>
    <w:rsid w:val="003C44B9"/>
    <w:rsid w:val="003C469F"/>
    <w:rsid w:val="003C524A"/>
    <w:rsid w:val="003C5E34"/>
    <w:rsid w:val="003E7CD3"/>
    <w:rsid w:val="003F4004"/>
    <w:rsid w:val="00402136"/>
    <w:rsid w:val="0041135C"/>
    <w:rsid w:val="0041153A"/>
    <w:rsid w:val="0042011B"/>
    <w:rsid w:val="004226AD"/>
    <w:rsid w:val="00426154"/>
    <w:rsid w:val="00431DB9"/>
    <w:rsid w:val="00434222"/>
    <w:rsid w:val="00442130"/>
    <w:rsid w:val="00442AB2"/>
    <w:rsid w:val="00443CD1"/>
    <w:rsid w:val="00461623"/>
    <w:rsid w:val="004679A8"/>
    <w:rsid w:val="004719AD"/>
    <w:rsid w:val="004806DF"/>
    <w:rsid w:val="00484A2C"/>
    <w:rsid w:val="00486DFA"/>
    <w:rsid w:val="0049462E"/>
    <w:rsid w:val="004946C4"/>
    <w:rsid w:val="004C4745"/>
    <w:rsid w:val="004C4992"/>
    <w:rsid w:val="004C5043"/>
    <w:rsid w:val="004C6AF3"/>
    <w:rsid w:val="004D579B"/>
    <w:rsid w:val="004E0CE7"/>
    <w:rsid w:val="004F112B"/>
    <w:rsid w:val="004F2930"/>
    <w:rsid w:val="004F6247"/>
    <w:rsid w:val="00501C19"/>
    <w:rsid w:val="00502C54"/>
    <w:rsid w:val="005079F3"/>
    <w:rsid w:val="00507DDE"/>
    <w:rsid w:val="0052099B"/>
    <w:rsid w:val="0052125A"/>
    <w:rsid w:val="005219AC"/>
    <w:rsid w:val="0052231E"/>
    <w:rsid w:val="00522453"/>
    <w:rsid w:val="005247FF"/>
    <w:rsid w:val="0052681D"/>
    <w:rsid w:val="00534C50"/>
    <w:rsid w:val="005421F0"/>
    <w:rsid w:val="0054417E"/>
    <w:rsid w:val="0054698C"/>
    <w:rsid w:val="0056029C"/>
    <w:rsid w:val="005636A7"/>
    <w:rsid w:val="00574AE0"/>
    <w:rsid w:val="00583490"/>
    <w:rsid w:val="00583807"/>
    <w:rsid w:val="00584DCB"/>
    <w:rsid w:val="005911A6"/>
    <w:rsid w:val="005940DB"/>
    <w:rsid w:val="005B3B6D"/>
    <w:rsid w:val="005C3C91"/>
    <w:rsid w:val="005D177B"/>
    <w:rsid w:val="005D2705"/>
    <w:rsid w:val="005D58BE"/>
    <w:rsid w:val="005D6AB2"/>
    <w:rsid w:val="005F2572"/>
    <w:rsid w:val="005F3FA4"/>
    <w:rsid w:val="005F49AC"/>
    <w:rsid w:val="005F7ACF"/>
    <w:rsid w:val="00601DC7"/>
    <w:rsid w:val="00611610"/>
    <w:rsid w:val="00611ABE"/>
    <w:rsid w:val="00620760"/>
    <w:rsid w:val="00627B57"/>
    <w:rsid w:val="006321EF"/>
    <w:rsid w:val="0064471F"/>
    <w:rsid w:val="0064565A"/>
    <w:rsid w:val="006476A0"/>
    <w:rsid w:val="00654FBC"/>
    <w:rsid w:val="00664016"/>
    <w:rsid w:val="00670F8D"/>
    <w:rsid w:val="006747A8"/>
    <w:rsid w:val="00677A41"/>
    <w:rsid w:val="006931C9"/>
    <w:rsid w:val="006A350B"/>
    <w:rsid w:val="006A6B5A"/>
    <w:rsid w:val="006B7E2E"/>
    <w:rsid w:val="006C0AE0"/>
    <w:rsid w:val="006C0D61"/>
    <w:rsid w:val="006C1B4D"/>
    <w:rsid w:val="006C62F6"/>
    <w:rsid w:val="006D0155"/>
    <w:rsid w:val="006D5AF8"/>
    <w:rsid w:val="006E16C5"/>
    <w:rsid w:val="006E18B6"/>
    <w:rsid w:val="006E21A0"/>
    <w:rsid w:val="006E3916"/>
    <w:rsid w:val="006E41C4"/>
    <w:rsid w:val="006F2182"/>
    <w:rsid w:val="006F69CD"/>
    <w:rsid w:val="00700C29"/>
    <w:rsid w:val="00710FF0"/>
    <w:rsid w:val="00711C05"/>
    <w:rsid w:val="0072335B"/>
    <w:rsid w:val="007266A1"/>
    <w:rsid w:val="0073550D"/>
    <w:rsid w:val="00756716"/>
    <w:rsid w:val="00763FE4"/>
    <w:rsid w:val="007762E2"/>
    <w:rsid w:val="007814D4"/>
    <w:rsid w:val="00792BDD"/>
    <w:rsid w:val="00792D5C"/>
    <w:rsid w:val="007A1A14"/>
    <w:rsid w:val="007A2CE5"/>
    <w:rsid w:val="007A3497"/>
    <w:rsid w:val="007B277D"/>
    <w:rsid w:val="007C1E66"/>
    <w:rsid w:val="007C2B1E"/>
    <w:rsid w:val="007C61E4"/>
    <w:rsid w:val="007D1254"/>
    <w:rsid w:val="007D1259"/>
    <w:rsid w:val="007D24DD"/>
    <w:rsid w:val="007E4D32"/>
    <w:rsid w:val="007F3F7A"/>
    <w:rsid w:val="007F6CA9"/>
    <w:rsid w:val="007F786E"/>
    <w:rsid w:val="00802D74"/>
    <w:rsid w:val="0080730F"/>
    <w:rsid w:val="00814EED"/>
    <w:rsid w:val="0082270B"/>
    <w:rsid w:val="0082441D"/>
    <w:rsid w:val="00825703"/>
    <w:rsid w:val="00830AEA"/>
    <w:rsid w:val="00834ED2"/>
    <w:rsid w:val="008407D6"/>
    <w:rsid w:val="008449BB"/>
    <w:rsid w:val="00847F31"/>
    <w:rsid w:val="00850609"/>
    <w:rsid w:val="00854B55"/>
    <w:rsid w:val="00870DB2"/>
    <w:rsid w:val="00872052"/>
    <w:rsid w:val="00872892"/>
    <w:rsid w:val="00874CC8"/>
    <w:rsid w:val="008812D2"/>
    <w:rsid w:val="00881DD9"/>
    <w:rsid w:val="00882F38"/>
    <w:rsid w:val="008849ED"/>
    <w:rsid w:val="008853EC"/>
    <w:rsid w:val="00885B6D"/>
    <w:rsid w:val="00890394"/>
    <w:rsid w:val="00890397"/>
    <w:rsid w:val="008903E3"/>
    <w:rsid w:val="0089143B"/>
    <w:rsid w:val="008916BE"/>
    <w:rsid w:val="00892E44"/>
    <w:rsid w:val="00893C14"/>
    <w:rsid w:val="008A7F58"/>
    <w:rsid w:val="008C1A2B"/>
    <w:rsid w:val="008C5558"/>
    <w:rsid w:val="008D424E"/>
    <w:rsid w:val="008F1838"/>
    <w:rsid w:val="00917A83"/>
    <w:rsid w:val="009240C5"/>
    <w:rsid w:val="00937938"/>
    <w:rsid w:val="009447A7"/>
    <w:rsid w:val="009471D6"/>
    <w:rsid w:val="00955BF2"/>
    <w:rsid w:val="00960724"/>
    <w:rsid w:val="009717C9"/>
    <w:rsid w:val="009732CA"/>
    <w:rsid w:val="009811DB"/>
    <w:rsid w:val="00984D27"/>
    <w:rsid w:val="00986BB9"/>
    <w:rsid w:val="009978D2"/>
    <w:rsid w:val="009A1171"/>
    <w:rsid w:val="009A37F2"/>
    <w:rsid w:val="009B256D"/>
    <w:rsid w:val="009B7507"/>
    <w:rsid w:val="009D0475"/>
    <w:rsid w:val="009D1BD3"/>
    <w:rsid w:val="009E034A"/>
    <w:rsid w:val="00A06136"/>
    <w:rsid w:val="00A06EE1"/>
    <w:rsid w:val="00A11EFA"/>
    <w:rsid w:val="00A177DF"/>
    <w:rsid w:val="00A22464"/>
    <w:rsid w:val="00A254AB"/>
    <w:rsid w:val="00A402E1"/>
    <w:rsid w:val="00A44035"/>
    <w:rsid w:val="00A641AB"/>
    <w:rsid w:val="00A82B37"/>
    <w:rsid w:val="00A859F1"/>
    <w:rsid w:val="00A86FF2"/>
    <w:rsid w:val="00A96E0E"/>
    <w:rsid w:val="00A96E8E"/>
    <w:rsid w:val="00AA247E"/>
    <w:rsid w:val="00AA475E"/>
    <w:rsid w:val="00AA67A7"/>
    <w:rsid w:val="00AB284B"/>
    <w:rsid w:val="00AB3B10"/>
    <w:rsid w:val="00AB3CDE"/>
    <w:rsid w:val="00AB57E7"/>
    <w:rsid w:val="00AB590E"/>
    <w:rsid w:val="00AC7F02"/>
    <w:rsid w:val="00AD2B73"/>
    <w:rsid w:val="00AD3F2B"/>
    <w:rsid w:val="00AE44CE"/>
    <w:rsid w:val="00AE7393"/>
    <w:rsid w:val="00AF0ED4"/>
    <w:rsid w:val="00AF2DA8"/>
    <w:rsid w:val="00AF59B6"/>
    <w:rsid w:val="00AF6F5F"/>
    <w:rsid w:val="00AF71C4"/>
    <w:rsid w:val="00AF772F"/>
    <w:rsid w:val="00B00142"/>
    <w:rsid w:val="00B027A5"/>
    <w:rsid w:val="00B02AEC"/>
    <w:rsid w:val="00B05109"/>
    <w:rsid w:val="00B076FB"/>
    <w:rsid w:val="00B1088E"/>
    <w:rsid w:val="00B14ECF"/>
    <w:rsid w:val="00B15306"/>
    <w:rsid w:val="00B219B7"/>
    <w:rsid w:val="00B24BE5"/>
    <w:rsid w:val="00B26637"/>
    <w:rsid w:val="00B26AB1"/>
    <w:rsid w:val="00B276FA"/>
    <w:rsid w:val="00B43654"/>
    <w:rsid w:val="00B57100"/>
    <w:rsid w:val="00B6247C"/>
    <w:rsid w:val="00B72F52"/>
    <w:rsid w:val="00B75FB4"/>
    <w:rsid w:val="00B8598A"/>
    <w:rsid w:val="00B93C68"/>
    <w:rsid w:val="00B97854"/>
    <w:rsid w:val="00BA0693"/>
    <w:rsid w:val="00BA35E1"/>
    <w:rsid w:val="00BA6380"/>
    <w:rsid w:val="00BA7FB3"/>
    <w:rsid w:val="00BB005D"/>
    <w:rsid w:val="00BC43F7"/>
    <w:rsid w:val="00BD0E53"/>
    <w:rsid w:val="00BD7BF6"/>
    <w:rsid w:val="00BE37C9"/>
    <w:rsid w:val="00C01699"/>
    <w:rsid w:val="00C0648D"/>
    <w:rsid w:val="00C1112F"/>
    <w:rsid w:val="00C12E6D"/>
    <w:rsid w:val="00C16849"/>
    <w:rsid w:val="00C409C5"/>
    <w:rsid w:val="00C4165B"/>
    <w:rsid w:val="00C45D2A"/>
    <w:rsid w:val="00C56A7E"/>
    <w:rsid w:val="00C60D2E"/>
    <w:rsid w:val="00C614CD"/>
    <w:rsid w:val="00C61526"/>
    <w:rsid w:val="00C65DD2"/>
    <w:rsid w:val="00C77355"/>
    <w:rsid w:val="00C80AA9"/>
    <w:rsid w:val="00C8535D"/>
    <w:rsid w:val="00C8574C"/>
    <w:rsid w:val="00C86771"/>
    <w:rsid w:val="00CA7720"/>
    <w:rsid w:val="00CB0879"/>
    <w:rsid w:val="00CB29E4"/>
    <w:rsid w:val="00CD204F"/>
    <w:rsid w:val="00CE2B7B"/>
    <w:rsid w:val="00CF6755"/>
    <w:rsid w:val="00CF734F"/>
    <w:rsid w:val="00D01877"/>
    <w:rsid w:val="00D030CC"/>
    <w:rsid w:val="00D15DE7"/>
    <w:rsid w:val="00D21A28"/>
    <w:rsid w:val="00D23BEF"/>
    <w:rsid w:val="00D2512D"/>
    <w:rsid w:val="00D26F80"/>
    <w:rsid w:val="00D3190C"/>
    <w:rsid w:val="00D3245C"/>
    <w:rsid w:val="00D354A6"/>
    <w:rsid w:val="00D50678"/>
    <w:rsid w:val="00D51A9D"/>
    <w:rsid w:val="00D650D1"/>
    <w:rsid w:val="00D66A72"/>
    <w:rsid w:val="00D76E06"/>
    <w:rsid w:val="00D81FF1"/>
    <w:rsid w:val="00D85983"/>
    <w:rsid w:val="00D85A26"/>
    <w:rsid w:val="00D876EC"/>
    <w:rsid w:val="00DA0AC9"/>
    <w:rsid w:val="00DA40E6"/>
    <w:rsid w:val="00DB1362"/>
    <w:rsid w:val="00DB34AF"/>
    <w:rsid w:val="00DB3723"/>
    <w:rsid w:val="00DB38A9"/>
    <w:rsid w:val="00DC175F"/>
    <w:rsid w:val="00DC5FDA"/>
    <w:rsid w:val="00DE10E5"/>
    <w:rsid w:val="00DE1C65"/>
    <w:rsid w:val="00DE390B"/>
    <w:rsid w:val="00DF3266"/>
    <w:rsid w:val="00DF503F"/>
    <w:rsid w:val="00E01BFE"/>
    <w:rsid w:val="00E06B33"/>
    <w:rsid w:val="00E11EFA"/>
    <w:rsid w:val="00E13810"/>
    <w:rsid w:val="00E1457B"/>
    <w:rsid w:val="00E255A0"/>
    <w:rsid w:val="00E31003"/>
    <w:rsid w:val="00E36DFE"/>
    <w:rsid w:val="00E50597"/>
    <w:rsid w:val="00E53722"/>
    <w:rsid w:val="00E57C7D"/>
    <w:rsid w:val="00E71788"/>
    <w:rsid w:val="00E756F6"/>
    <w:rsid w:val="00E766E3"/>
    <w:rsid w:val="00E809A3"/>
    <w:rsid w:val="00E83C2A"/>
    <w:rsid w:val="00E84C6B"/>
    <w:rsid w:val="00E91A8E"/>
    <w:rsid w:val="00E96243"/>
    <w:rsid w:val="00EA79F3"/>
    <w:rsid w:val="00EB41B4"/>
    <w:rsid w:val="00EC0971"/>
    <w:rsid w:val="00EC218F"/>
    <w:rsid w:val="00EC2424"/>
    <w:rsid w:val="00EE0390"/>
    <w:rsid w:val="00EE103D"/>
    <w:rsid w:val="00EE173F"/>
    <w:rsid w:val="00EE3434"/>
    <w:rsid w:val="00EE3F27"/>
    <w:rsid w:val="00F011AC"/>
    <w:rsid w:val="00F071D6"/>
    <w:rsid w:val="00F13842"/>
    <w:rsid w:val="00F14BCF"/>
    <w:rsid w:val="00F160F1"/>
    <w:rsid w:val="00F162F4"/>
    <w:rsid w:val="00F1659F"/>
    <w:rsid w:val="00F165C3"/>
    <w:rsid w:val="00F2471C"/>
    <w:rsid w:val="00F31F43"/>
    <w:rsid w:val="00F3664F"/>
    <w:rsid w:val="00F36C63"/>
    <w:rsid w:val="00F44556"/>
    <w:rsid w:val="00F47507"/>
    <w:rsid w:val="00F54740"/>
    <w:rsid w:val="00F75DA1"/>
    <w:rsid w:val="00F84706"/>
    <w:rsid w:val="00F96205"/>
    <w:rsid w:val="00FB3A75"/>
    <w:rsid w:val="00FC4AEE"/>
    <w:rsid w:val="00FD2727"/>
    <w:rsid w:val="00FD6005"/>
    <w:rsid w:val="00FE449A"/>
    <w:rsid w:val="00FE6FF0"/>
    <w:rsid w:val="00FF717A"/>
    <w:rsid w:val="00FF7863"/>
    <w:rsid w:val="00FF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71B1E9"/>
  <w15:docId w15:val="{681304E4-FE00-495B-85AF-3FD3C3A4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550D"/>
    <w:rPr>
      <w:rFonts w:ascii="Times New Roman" w:eastAsiaTheme="minorEastAsia" w:hAnsi="Times New Roman" w:cs="Times New Roman"/>
      <w:sz w:val="22"/>
      <w:szCs w:val="22"/>
      <w:lang w:eastAsia="tr-TR"/>
    </w:rPr>
  </w:style>
  <w:style w:type="paragraph" w:styleId="Balk1">
    <w:name w:val="heading 1"/>
    <w:aliases w:val="Öneri Başlık 1"/>
    <w:basedOn w:val="Normal"/>
    <w:next w:val="Normal"/>
    <w:link w:val="Balk1Char"/>
    <w:uiPriority w:val="9"/>
    <w:qFormat/>
    <w:rsid w:val="004226AD"/>
    <w:pPr>
      <w:keepNext/>
      <w:keepLines/>
      <w:numPr>
        <w:numId w:val="2"/>
      </w:numPr>
      <w:spacing w:before="240"/>
      <w:ind w:hanging="360"/>
      <w:outlineLvl w:val="0"/>
    </w:pPr>
    <w:rPr>
      <w:rFonts w:eastAsiaTheme="majorEastAsia" w:cstheme="majorBidi"/>
      <w:b/>
      <w:color w:val="2E74B5" w:themeColor="accent1" w:themeShade="BF"/>
      <w:sz w:val="24"/>
      <w:szCs w:val="3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aliases w:val="Öneri Başlık 1 Char"/>
    <w:basedOn w:val="VarsaylanParagrafYazTipi"/>
    <w:link w:val="Balk1"/>
    <w:uiPriority w:val="9"/>
    <w:rsid w:val="004226AD"/>
    <w:rPr>
      <w:rFonts w:ascii="Times New Roman" w:eastAsiaTheme="majorEastAsia" w:hAnsi="Times New Roman" w:cstheme="majorBidi"/>
      <w:b/>
      <w:color w:val="2E74B5" w:themeColor="accent1" w:themeShade="BF"/>
      <w:szCs w:val="32"/>
    </w:rPr>
  </w:style>
  <w:style w:type="table" w:styleId="TabloKlavuzu">
    <w:name w:val="Table Grid"/>
    <w:basedOn w:val="NormalTablo"/>
    <w:uiPriority w:val="59"/>
    <w:rsid w:val="0073550D"/>
    <w:rPr>
      <w:rFonts w:ascii="Times New Roman" w:eastAsiaTheme="minorEastAsia" w:hAnsi="Times New Roman" w:cs="Times New Roman"/>
      <w:sz w:val="22"/>
      <w:szCs w:val="22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73550D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3550D"/>
    <w:rPr>
      <w:rFonts w:ascii="Times New Roman" w:eastAsiaTheme="minorEastAsia" w:hAnsi="Times New Roman" w:cs="Times New Roman"/>
      <w:sz w:val="22"/>
      <w:szCs w:val="22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37B1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37B13"/>
    <w:rPr>
      <w:rFonts w:ascii="Tahoma" w:eastAsiaTheme="minorEastAsia" w:hAnsi="Tahoma" w:cs="Tahoma"/>
      <w:sz w:val="16"/>
      <w:szCs w:val="16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D354A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D354A6"/>
    <w:rPr>
      <w:rFonts w:ascii="Times New Roman" w:eastAsiaTheme="minorEastAsia" w:hAnsi="Times New Roman" w:cs="Times New Roman"/>
      <w:sz w:val="22"/>
      <w:szCs w:val="2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07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i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i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</vt:lpstr>
      </vt:variant>
      <vt:variant>
        <vt:i4>1</vt:i4>
      </vt:variant>
    </vt:vector>
  </HeadingPairs>
  <TitlesOfParts>
    <vt:vector size="2" baseType="lpstr">
      <vt:lpstr/>
      <vt:lpstr/>
    </vt:vector>
  </TitlesOfParts>
  <Company>-==-</Company>
  <LinksUpToDate>false</LinksUpToDate>
  <CharactersWithSpaces>1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ış ÖZKAN</dc:creator>
  <cp:keywords/>
  <dc:description/>
  <cp:lastModifiedBy>Windows Kullanıcısı</cp:lastModifiedBy>
  <cp:revision>2</cp:revision>
  <cp:lastPrinted>2019-05-24T07:26:00Z</cp:lastPrinted>
  <dcterms:created xsi:type="dcterms:W3CDTF">2021-04-26T11:10:00Z</dcterms:created>
  <dcterms:modified xsi:type="dcterms:W3CDTF">2021-04-26T11:10:00Z</dcterms:modified>
</cp:coreProperties>
</file>